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254E3B4"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6354FE">
        <w:rPr>
          <w:sz w:val="22"/>
          <w:szCs w:val="22"/>
        </w:rPr>
        <w:t>,</w:t>
      </w:r>
      <w:r w:rsidR="002A16A6" w:rsidRPr="00014C7D">
        <w:rPr>
          <w:sz w:val="22"/>
          <w:szCs w:val="22"/>
        </w:rPr>
        <w:t xml:space="preserve"> handling requirements</w:t>
      </w:r>
      <w:r w:rsidR="006354FE">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7777777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3DB05DF0"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6354FE">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016F7601"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D224A4">
        <w:rPr>
          <w:sz w:val="22"/>
          <w:szCs w:val="22"/>
        </w:rPr>
        <w:t>I</w:t>
      </w:r>
      <w:r w:rsidR="00D224A4" w:rsidRPr="00033E12">
        <w:rPr>
          <w:sz w:val="22"/>
          <w:szCs w:val="22"/>
        </w:rPr>
        <w:t>n accordance with requirements of local authorities having jurisdiction</w:t>
      </w:r>
      <w:r w:rsidR="00D224A4">
        <w:rPr>
          <w:sz w:val="22"/>
          <w:szCs w:val="22"/>
        </w:rPr>
        <w:t>,</w:t>
      </w:r>
      <w:r w:rsidR="00D224A4" w:rsidRPr="00033E12">
        <w:rPr>
          <w:sz w:val="22"/>
          <w:szCs w:val="22"/>
        </w:rPr>
        <w:t xml:space="preserve"> </w:t>
      </w:r>
      <w:r w:rsidR="00D224A4">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2B2DC13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DE3326">
        <w:rPr>
          <w:sz w:val="22"/>
          <w:szCs w:val="22"/>
        </w:rPr>
        <w:t>Falcon III</w:t>
      </w:r>
      <w:r w:rsidR="00DE3326" w:rsidRPr="00014C7D">
        <w:rPr>
          <w:sz w:val="22"/>
          <w:szCs w:val="22"/>
        </w:rPr>
        <w:t xml:space="preserve"> </w:t>
      </w:r>
      <w:r w:rsidR="002A16A6" w:rsidRPr="00014C7D">
        <w:rPr>
          <w:sz w:val="22"/>
          <w:szCs w:val="22"/>
        </w:rPr>
        <w:t>shall be capable of receiving a stop command from the fire panel, a VESDA, or any number of smoke, flame</w:t>
      </w:r>
      <w:r w:rsidR="009B1D9D">
        <w:rPr>
          <w:sz w:val="22"/>
          <w:szCs w:val="22"/>
        </w:rPr>
        <w:t>,</w:t>
      </w:r>
      <w:r w:rsidR="002A16A6" w:rsidRPr="00014C7D">
        <w:rPr>
          <w:sz w:val="22"/>
          <w:szCs w:val="22"/>
        </w:rPr>
        <w:t xml:space="preserve"> or heat detectors.</w:t>
      </w:r>
    </w:p>
    <w:p w14:paraId="3182F34C" w14:textId="77777777" w:rsidR="002A16A6" w:rsidRPr="00014C7D" w:rsidRDefault="002229CB" w:rsidP="009B74C5">
      <w:pPr>
        <w:pStyle w:val="ARCATParagraph"/>
        <w:numPr>
          <w:ilvl w:val="3"/>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18D9C0D9"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9B74C5">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358B0C03"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9B74C5">
        <w:rPr>
          <w:sz w:val="22"/>
          <w:szCs w:val="22"/>
        </w:rPr>
        <w:t>,</w:t>
      </w:r>
      <w:r w:rsidR="002A16A6" w:rsidRPr="00014C7D">
        <w:rPr>
          <w:sz w:val="22"/>
          <w:szCs w:val="22"/>
        </w:rPr>
        <w:t xml:space="preserve"> </w:t>
      </w:r>
      <w:r w:rsidR="00CE42A6">
        <w:rPr>
          <w:sz w:val="22"/>
          <w:szCs w:val="22"/>
        </w:rPr>
        <w:t>as required by NFPA guidelines</w:t>
      </w:r>
      <w:r w:rsidR="009B74C5">
        <w:rPr>
          <w:sz w:val="22"/>
          <w:szCs w:val="22"/>
        </w:rPr>
        <w:t>.</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31FA2B2B" w:rsidR="00CE42A6" w:rsidRDefault="00CE42A6" w:rsidP="009B74C5">
      <w:pPr>
        <w:pStyle w:val="ARCATParagraph"/>
        <w:numPr>
          <w:ilvl w:val="2"/>
          <w:numId w:val="1"/>
        </w:numPr>
        <w:spacing w:before="200"/>
        <w:ind w:left="1170" w:hanging="630"/>
        <w:rPr>
          <w:sz w:val="22"/>
          <w:szCs w:val="22"/>
        </w:rPr>
      </w:pP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32589BBE"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 and reducer</w:t>
      </w:r>
      <w:r w:rsidR="009B74C5">
        <w:rPr>
          <w:sz w:val="22"/>
          <w:szCs w:val="22"/>
        </w:rPr>
        <w:t>.</w:t>
      </w:r>
    </w:p>
    <w:p w14:paraId="7A54726D" w14:textId="0C5B9AE6" w:rsidR="009B74C5" w:rsidRPr="009B74C5" w:rsidRDefault="00DC2965" w:rsidP="009B74C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9B74C5">
        <w:rPr>
          <w:sz w:val="22"/>
          <w:szCs w:val="22"/>
        </w:rPr>
        <w:t>.</w:t>
      </w:r>
      <w:r>
        <w:rPr>
          <w:sz w:val="22"/>
          <w:szCs w:val="22"/>
        </w:rPr>
        <w:br/>
      </w:r>
    </w:p>
    <w:p w14:paraId="0D494133" w14:textId="13F62856" w:rsidR="002A16A6" w:rsidRPr="009B74C5" w:rsidRDefault="009B74C5" w:rsidP="009B74C5">
      <w:pPr>
        <w:pStyle w:val="ARCATParagraph"/>
        <w:numPr>
          <w:ilvl w:val="2"/>
          <w:numId w:val="1"/>
        </w:numPr>
        <w:ind w:left="1260" w:hanging="720"/>
        <w:rPr>
          <w:sz w:val="22"/>
          <w:szCs w:val="22"/>
        </w:rPr>
      </w:pPr>
      <w:r>
        <w:t xml:space="preserve"> </w:t>
      </w:r>
      <w:r>
        <w:tab/>
      </w:r>
      <w:r w:rsidR="00DD4D7F" w:rsidRPr="009B74C5">
        <w:rPr>
          <w:sz w:val="22"/>
          <w:szCs w:val="22"/>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6045EC5"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512F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592D355C"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316AC8">
        <w:rPr>
          <w:sz w:val="22"/>
          <w:szCs w:val="22"/>
        </w:rPr>
        <w:t>Falcon I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0A6BB708" w14:textId="123C7DCC" w:rsidR="002A16A6"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231CA3">
        <w:rPr>
          <w:sz w:val="22"/>
          <w:szCs w:val="22"/>
        </w:rPr>
        <w:t>10</w:t>
      </w:r>
      <w:r>
        <w:rPr>
          <w:sz w:val="22"/>
          <w:szCs w:val="22"/>
        </w:rPr>
        <w:t xml:space="preserve"> feet</w:t>
      </w:r>
      <w:r w:rsidR="00750CF9">
        <w:rPr>
          <w:sz w:val="22"/>
          <w:szCs w:val="22"/>
        </w:rPr>
        <w:t>.</w:t>
      </w:r>
    </w:p>
    <w:p w14:paraId="615957A4" w14:textId="35B2BD6C"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r w:rsidR="00750CF9">
        <w:rPr>
          <w:sz w:val="22"/>
          <w:szCs w:val="22"/>
        </w:rPr>
        <w:t>.</w:t>
      </w:r>
    </w:p>
    <w:p w14:paraId="3B840F16" w14:textId="2519A88F"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4</w:t>
      </w:r>
      <w:r>
        <w:rPr>
          <w:sz w:val="22"/>
          <w:szCs w:val="22"/>
        </w:rPr>
        <w:t xml:space="preserve"> feet</w:t>
      </w:r>
      <w:r w:rsidR="00750CF9">
        <w:rPr>
          <w:sz w:val="22"/>
          <w:szCs w:val="22"/>
        </w:rPr>
        <w:t>.</w:t>
      </w:r>
    </w:p>
    <w:p w14:paraId="54439708" w14:textId="646444FF"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6</w:t>
      </w:r>
      <w:r>
        <w:rPr>
          <w:sz w:val="22"/>
          <w:szCs w:val="22"/>
        </w:rPr>
        <w:t xml:space="preserve"> feet</w:t>
      </w:r>
      <w:r w:rsidR="00750CF9">
        <w:rPr>
          <w:sz w:val="22"/>
          <w:szCs w:val="22"/>
        </w:rPr>
        <w:t>.</w:t>
      </w:r>
    </w:p>
    <w:p w14:paraId="4005F828" w14:textId="75B7DCAD"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8</w:t>
      </w:r>
      <w:r>
        <w:rPr>
          <w:sz w:val="22"/>
          <w:szCs w:val="22"/>
        </w:rPr>
        <w:t xml:space="preserve"> feet</w:t>
      </w:r>
      <w:r w:rsidR="00750CF9">
        <w:rPr>
          <w:sz w:val="22"/>
          <w:szCs w:val="22"/>
        </w:rPr>
        <w:t>.</w:t>
      </w:r>
    </w:p>
    <w:p w14:paraId="4E7551DB" w14:textId="2999C439" w:rsidR="00231CA3" w:rsidRDefault="00231CA3" w:rsidP="00231CA3">
      <w:pPr>
        <w:pStyle w:val="ARCATSubPara"/>
        <w:numPr>
          <w:ilvl w:val="4"/>
          <w:numId w:val="1"/>
        </w:numPr>
        <w:ind w:left="2410" w:hanging="576"/>
        <w:rPr>
          <w:sz w:val="22"/>
          <w:szCs w:val="22"/>
        </w:rPr>
      </w:pPr>
      <w:r>
        <w:rPr>
          <w:sz w:val="22"/>
          <w:szCs w:val="22"/>
        </w:rPr>
        <w:tab/>
      </w:r>
      <w:r w:rsidR="00B367F8">
        <w:rPr>
          <w:sz w:val="22"/>
          <w:szCs w:val="22"/>
        </w:rPr>
        <w:t>20</w:t>
      </w:r>
      <w:r>
        <w:rPr>
          <w:sz w:val="22"/>
          <w:szCs w:val="22"/>
        </w:rPr>
        <w:t xml:space="preserve"> feet</w:t>
      </w:r>
      <w:r w:rsidR="00750CF9">
        <w:rPr>
          <w:sz w:val="22"/>
          <w:szCs w:val="22"/>
        </w:rPr>
        <w:t>.</w:t>
      </w:r>
    </w:p>
    <w:p w14:paraId="35B80D51" w14:textId="0B097D6D" w:rsidR="00D57B18" w:rsidRPr="00231CA3" w:rsidRDefault="00CF37DD" w:rsidP="00D57B18">
      <w:pPr>
        <w:pStyle w:val="ARCATSubPara"/>
        <w:numPr>
          <w:ilvl w:val="4"/>
          <w:numId w:val="1"/>
        </w:numPr>
        <w:spacing w:after="240"/>
        <w:ind w:left="2410" w:hanging="576"/>
        <w:rPr>
          <w:sz w:val="22"/>
          <w:szCs w:val="22"/>
        </w:rPr>
      </w:pPr>
      <w:r w:rsidRPr="00231CA3">
        <w:rPr>
          <w:sz w:val="22"/>
          <w:szCs w:val="22"/>
        </w:rPr>
        <w:t xml:space="preserve">  </w:t>
      </w:r>
      <w:r w:rsidRPr="00231CA3">
        <w:rPr>
          <w:sz w:val="22"/>
          <w:szCs w:val="22"/>
        </w:rPr>
        <w:tab/>
        <w:t>24 feet</w:t>
      </w:r>
      <w:r w:rsidR="00750CF9">
        <w:rPr>
          <w:sz w:val="22"/>
          <w:szCs w:val="22"/>
        </w:rPr>
        <w:t>.</w:t>
      </w:r>
    </w:p>
    <w:p w14:paraId="6F4D1AE4" w14:textId="1ADAECF8"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260E88">
        <w:rPr>
          <w:sz w:val="22"/>
          <w:szCs w:val="22"/>
        </w:rPr>
        <w:t>3</w:t>
      </w:r>
      <w:r w:rsidR="002A16A6" w:rsidRPr="00014C7D">
        <w:rPr>
          <w:sz w:val="22"/>
          <w:szCs w:val="22"/>
        </w:rPr>
        <w:t>.</w:t>
      </w:r>
    </w:p>
    <w:p w14:paraId="7C0D96BC"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Aluminum.</w:t>
      </w:r>
    </w:p>
    <w:p w14:paraId="305C9885" w14:textId="061D735A"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750CF9">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16AABF1D" w14:textId="424467CC" w:rsidR="00D66328" w:rsidRDefault="00876DED" w:rsidP="00DC2965">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2A16A6" w:rsidRPr="00DC2965">
        <w:rPr>
          <w:sz w:val="22"/>
          <w:szCs w:val="22"/>
        </w:rPr>
        <w:t>Powder coat black.</w:t>
      </w:r>
    </w:p>
    <w:p w14:paraId="4CC13823" w14:textId="77777777" w:rsidR="00DC2965" w:rsidRPr="00DC2965" w:rsidRDefault="00DC2965" w:rsidP="00DC2965">
      <w:pPr>
        <w:pStyle w:val="ARCATSubPara"/>
        <w:ind w:left="1728"/>
        <w:rPr>
          <w:sz w:val="22"/>
          <w:szCs w:val="22"/>
        </w:rPr>
      </w:pPr>
    </w:p>
    <w:p w14:paraId="5E5048E6" w14:textId="32DEF260"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4E34A4">
        <w:rPr>
          <w:sz w:val="22"/>
          <w:szCs w:val="22"/>
        </w:rPr>
        <w:t>0</w:t>
      </w:r>
      <w:r w:rsidR="00777A62" w:rsidRPr="00DC2965">
        <w:rPr>
          <w:sz w:val="22"/>
          <w:szCs w:val="22"/>
        </w:rPr>
        <w:t xml:space="preserve"> HP</w:t>
      </w:r>
      <w:r w:rsidR="00750CF9">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0F87FB11" w14:textId="2E052CEF" w:rsidR="00921FE6" w:rsidRDefault="00921FE6" w:rsidP="00921FE6">
      <w:pPr>
        <w:pStyle w:val="ARCATSubPara"/>
        <w:numPr>
          <w:ilvl w:val="4"/>
          <w:numId w:val="1"/>
        </w:numPr>
        <w:ind w:left="1701"/>
        <w:rPr>
          <w:sz w:val="22"/>
          <w:szCs w:val="22"/>
        </w:rPr>
      </w:pPr>
      <w:r>
        <w:rPr>
          <w:sz w:val="22"/>
          <w:szCs w:val="22"/>
        </w:rPr>
        <w:t xml:space="preserve"> </w:t>
      </w:r>
      <w:r>
        <w:rPr>
          <w:sz w:val="22"/>
          <w:szCs w:val="22"/>
        </w:rPr>
        <w:tab/>
      </w:r>
      <w:r w:rsidR="009A0D10">
        <w:rPr>
          <w:sz w:val="22"/>
          <w:szCs w:val="22"/>
        </w:rPr>
        <w:t>115 VAC (99-126 VAC) @48-62Hz</w:t>
      </w:r>
      <w:r w:rsidR="004E34A4">
        <w:rPr>
          <w:sz w:val="22"/>
          <w:szCs w:val="22"/>
        </w:rPr>
        <w:t>,</w:t>
      </w:r>
      <w:r w:rsidR="009A0D10">
        <w:rPr>
          <w:sz w:val="22"/>
          <w:szCs w:val="22"/>
        </w:rPr>
        <w:t xml:space="preserve"> 1 PH</w:t>
      </w:r>
      <w:r w:rsidR="00750CF9">
        <w:rPr>
          <w:sz w:val="22"/>
          <w:szCs w:val="22"/>
        </w:rPr>
        <w:t>.</w:t>
      </w:r>
    </w:p>
    <w:p w14:paraId="6EB78308" w14:textId="1799A16C"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w:t>
      </w:r>
      <w:r w:rsidR="004E34A4">
        <w:rPr>
          <w:sz w:val="22"/>
          <w:szCs w:val="22"/>
        </w:rPr>
        <w:t xml:space="preserve">) </w:t>
      </w:r>
      <w:r>
        <w:rPr>
          <w:sz w:val="22"/>
          <w:szCs w:val="22"/>
        </w:rPr>
        <w:t>@48-62Hz</w:t>
      </w:r>
      <w:r w:rsidR="004E34A4">
        <w:rPr>
          <w:sz w:val="22"/>
          <w:szCs w:val="22"/>
        </w:rPr>
        <w:t>,</w:t>
      </w:r>
      <w:r>
        <w:rPr>
          <w:sz w:val="22"/>
          <w:szCs w:val="22"/>
        </w:rPr>
        <w:t xml:space="preserve"> 1 PH</w:t>
      </w:r>
      <w:r w:rsidR="00750CF9">
        <w:rPr>
          <w:sz w:val="22"/>
          <w:szCs w:val="22"/>
        </w:rPr>
        <w:t>.</w:t>
      </w:r>
    </w:p>
    <w:p w14:paraId="112AAB2B" w14:textId="7BD2627B"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48-62Hz</w:t>
      </w:r>
      <w:r w:rsidR="004E34A4">
        <w:rPr>
          <w:sz w:val="22"/>
          <w:szCs w:val="22"/>
        </w:rPr>
        <w:t>,</w:t>
      </w:r>
      <w:r>
        <w:rPr>
          <w:sz w:val="22"/>
          <w:szCs w:val="22"/>
        </w:rPr>
        <w:t xml:space="preserve"> 3 PH</w:t>
      </w:r>
      <w:r w:rsidR="00750CF9">
        <w:rPr>
          <w:sz w:val="22"/>
          <w:szCs w:val="22"/>
        </w:rPr>
        <w:t>.</w:t>
      </w:r>
    </w:p>
    <w:p w14:paraId="2CF53B68" w14:textId="5118F601"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48-62Hz</w:t>
      </w:r>
      <w:r w:rsidR="004E34A4">
        <w:rPr>
          <w:sz w:val="22"/>
          <w:szCs w:val="22"/>
        </w:rPr>
        <w:t>,</w:t>
      </w:r>
      <w:r>
        <w:rPr>
          <w:sz w:val="22"/>
          <w:szCs w:val="22"/>
        </w:rPr>
        <w:t xml:space="preserve"> 3 PH</w:t>
      </w:r>
      <w:r w:rsidR="00750CF9">
        <w:rPr>
          <w:sz w:val="22"/>
          <w:szCs w:val="22"/>
        </w:rPr>
        <w:t>.</w:t>
      </w:r>
    </w:p>
    <w:p w14:paraId="56F4D3C1" w14:textId="45A25ECD" w:rsidR="009A0D10" w:rsidRPr="009A0D10" w:rsidRDefault="009A0D10" w:rsidP="00CF37DD">
      <w:pPr>
        <w:pStyle w:val="ARCATSubPara"/>
        <w:numPr>
          <w:ilvl w:val="4"/>
          <w:numId w:val="1"/>
        </w:numPr>
        <w:spacing w:after="240"/>
        <w:ind w:left="1701"/>
        <w:rPr>
          <w:sz w:val="22"/>
          <w:szCs w:val="22"/>
        </w:rPr>
      </w:pPr>
      <w:r>
        <w:rPr>
          <w:sz w:val="22"/>
          <w:szCs w:val="22"/>
        </w:rPr>
        <w:t xml:space="preserve"> </w:t>
      </w:r>
      <w:r>
        <w:rPr>
          <w:sz w:val="22"/>
          <w:szCs w:val="22"/>
        </w:rPr>
        <w:tab/>
        <w:t>575 VAC (450-660 VAC) @48-62Hz</w:t>
      </w:r>
      <w:r w:rsidR="004E34A4">
        <w:rPr>
          <w:sz w:val="22"/>
          <w:szCs w:val="22"/>
        </w:rPr>
        <w:t>,</w:t>
      </w:r>
      <w:r>
        <w:rPr>
          <w:sz w:val="22"/>
          <w:szCs w:val="22"/>
        </w:rPr>
        <w:t xml:space="preserve"> 3 PH</w:t>
      </w:r>
      <w:r w:rsidR="00750CF9">
        <w:rPr>
          <w:sz w:val="22"/>
          <w:szCs w:val="22"/>
        </w:rPr>
        <w:t>.</w:t>
      </w:r>
    </w:p>
    <w:p w14:paraId="096C7E31" w14:textId="0DE64BD7"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6E0BFD">
        <w:rPr>
          <w:sz w:val="22"/>
          <w:szCs w:val="22"/>
        </w:rPr>
        <w:t>45</w:t>
      </w:r>
      <w:r w:rsidR="002A16A6" w:rsidRPr="00D05F2D">
        <w:rPr>
          <w:sz w:val="22"/>
          <w:szCs w:val="22"/>
        </w:rPr>
        <w:t xml:space="preserve"> </w:t>
      </w:r>
      <w:proofErr w:type="spellStart"/>
      <w:r w:rsidR="002A16A6" w:rsidRPr="00D05F2D">
        <w:rPr>
          <w:sz w:val="22"/>
          <w:szCs w:val="22"/>
        </w:rPr>
        <w:t>dBA</w:t>
      </w:r>
      <w:proofErr w:type="spellEnd"/>
      <w:r w:rsidR="002A16A6" w:rsidRPr="00D05F2D">
        <w:rPr>
          <w:sz w:val="22"/>
          <w:szCs w:val="22"/>
        </w:rPr>
        <w:t xml:space="preserve">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12360566" w14:textId="20DC36D4" w:rsidR="005E629D" w:rsidRDefault="00DF4A0F" w:rsidP="00DF4A0F">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10 feet: up to </w:t>
      </w:r>
      <w:r w:rsidR="00BB2D52">
        <w:rPr>
          <w:sz w:val="22"/>
          <w:szCs w:val="22"/>
        </w:rPr>
        <w:t>124</w:t>
      </w:r>
      <w:r w:rsidR="005E629D">
        <w:rPr>
          <w:sz w:val="22"/>
          <w:szCs w:val="22"/>
        </w:rPr>
        <w:t xml:space="preserve"> RPM</w:t>
      </w:r>
      <w:r w:rsidR="00750CF9">
        <w:rPr>
          <w:sz w:val="22"/>
          <w:szCs w:val="22"/>
        </w:rPr>
        <w:t>.</w:t>
      </w:r>
    </w:p>
    <w:p w14:paraId="69B55F4D" w14:textId="3B30343D"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BB2D52">
        <w:rPr>
          <w:sz w:val="22"/>
          <w:szCs w:val="22"/>
        </w:rPr>
        <w:t>105</w:t>
      </w:r>
      <w:r w:rsidR="00DF4A0F">
        <w:rPr>
          <w:sz w:val="22"/>
          <w:szCs w:val="22"/>
        </w:rPr>
        <w:t xml:space="preserve"> RPM</w:t>
      </w:r>
      <w:r w:rsidR="00750CF9">
        <w:rPr>
          <w:sz w:val="22"/>
          <w:szCs w:val="22"/>
        </w:rPr>
        <w:t>.</w:t>
      </w:r>
    </w:p>
    <w:p w14:paraId="6E160B00" w14:textId="4350E99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BB2D52">
        <w:rPr>
          <w:sz w:val="22"/>
          <w:szCs w:val="22"/>
        </w:rPr>
        <w:t>86</w:t>
      </w:r>
      <w:r w:rsidR="00350122">
        <w:rPr>
          <w:sz w:val="22"/>
          <w:szCs w:val="22"/>
        </w:rPr>
        <w:t xml:space="preserve"> RPM</w:t>
      </w:r>
      <w:r w:rsidR="00750CF9">
        <w:rPr>
          <w:sz w:val="22"/>
          <w:szCs w:val="22"/>
        </w:rPr>
        <w:t>.</w:t>
      </w:r>
    </w:p>
    <w:p w14:paraId="5EB0ECC5" w14:textId="121EAE9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BB2D52">
        <w:rPr>
          <w:sz w:val="22"/>
          <w:szCs w:val="22"/>
        </w:rPr>
        <w:t>73</w:t>
      </w:r>
      <w:r w:rsidR="009C7109">
        <w:rPr>
          <w:sz w:val="22"/>
          <w:szCs w:val="22"/>
        </w:rPr>
        <w:t xml:space="preserve"> </w:t>
      </w:r>
      <w:r w:rsidR="00350122">
        <w:rPr>
          <w:sz w:val="22"/>
          <w:szCs w:val="22"/>
        </w:rPr>
        <w:t>RPM</w:t>
      </w:r>
      <w:r w:rsidR="00750CF9">
        <w:rPr>
          <w:sz w:val="22"/>
          <w:szCs w:val="22"/>
        </w:rPr>
        <w:t>.</w:t>
      </w:r>
    </w:p>
    <w:p w14:paraId="44781F74" w14:textId="3E1C6AB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r w:rsidR="00750CF9">
        <w:rPr>
          <w:sz w:val="22"/>
          <w:szCs w:val="22"/>
        </w:rPr>
        <w:t>.</w:t>
      </w:r>
    </w:p>
    <w:p w14:paraId="4F5B6F78" w14:textId="6336A720"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BB2D52">
        <w:rPr>
          <w:sz w:val="22"/>
          <w:szCs w:val="22"/>
        </w:rPr>
        <w:t>49</w:t>
      </w:r>
      <w:r w:rsidR="009C7109">
        <w:rPr>
          <w:sz w:val="22"/>
          <w:szCs w:val="22"/>
        </w:rPr>
        <w:t xml:space="preserve"> RPM</w:t>
      </w:r>
      <w:r w:rsidR="00750CF9">
        <w:rPr>
          <w:sz w:val="22"/>
          <w:szCs w:val="22"/>
        </w:rPr>
        <w:t>.</w:t>
      </w:r>
    </w:p>
    <w:p w14:paraId="01D02FA1" w14:textId="42B65CC1"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C67CCB">
        <w:rPr>
          <w:sz w:val="22"/>
          <w:szCs w:val="22"/>
        </w:rPr>
        <w:t>42</w:t>
      </w:r>
      <w:r w:rsidR="009C7109">
        <w:rPr>
          <w:sz w:val="22"/>
          <w:szCs w:val="22"/>
        </w:rPr>
        <w:t xml:space="preserve"> RPM</w:t>
      </w:r>
      <w:r w:rsidR="00750CF9">
        <w:rPr>
          <w:sz w:val="22"/>
          <w:szCs w:val="22"/>
        </w:rPr>
        <w:t>.</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lastRenderedPageBreak/>
        <w:t xml:space="preserve"> </w:t>
      </w:r>
      <w:r>
        <w:rPr>
          <w:sz w:val="22"/>
          <w:szCs w:val="22"/>
        </w:rPr>
        <w:tab/>
      </w:r>
      <w:r w:rsidR="002A16A6" w:rsidRPr="00014C7D">
        <w:rPr>
          <w:sz w:val="22"/>
          <w:szCs w:val="22"/>
        </w:rPr>
        <w:t xml:space="preserve">Weight: </w:t>
      </w:r>
    </w:p>
    <w:p w14:paraId="42EFE83D" w14:textId="1112E043" w:rsidR="002A16A6"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w:t>
      </w:r>
      <w:r w:rsidR="007F187B">
        <w:rPr>
          <w:sz w:val="22"/>
          <w:szCs w:val="22"/>
        </w:rPr>
        <w:t>10</w:t>
      </w:r>
      <w:r>
        <w:rPr>
          <w:sz w:val="22"/>
          <w:szCs w:val="22"/>
        </w:rPr>
        <w:t xml:space="preserve"> feet: </w:t>
      </w:r>
      <w:r w:rsidR="007F187B">
        <w:rPr>
          <w:sz w:val="22"/>
          <w:szCs w:val="22"/>
        </w:rPr>
        <w:t>217</w:t>
      </w:r>
      <w:r>
        <w:rPr>
          <w:sz w:val="22"/>
          <w:szCs w:val="22"/>
        </w:rPr>
        <w:t xml:space="preserve"> </w:t>
      </w:r>
      <w:proofErr w:type="spellStart"/>
      <w:r>
        <w:rPr>
          <w:sz w:val="22"/>
          <w:szCs w:val="22"/>
        </w:rPr>
        <w:t>lbs</w:t>
      </w:r>
      <w:proofErr w:type="spellEnd"/>
    </w:p>
    <w:p w14:paraId="3A96B8A2" w14:textId="77777777" w:rsidR="007F187B" w:rsidRDefault="007F187B" w:rsidP="00750CF9">
      <w:pPr>
        <w:pStyle w:val="ARCATSubPara"/>
        <w:numPr>
          <w:ilvl w:val="4"/>
          <w:numId w:val="1"/>
        </w:numPr>
        <w:ind w:left="1728" w:hanging="18"/>
        <w:rPr>
          <w:sz w:val="22"/>
          <w:szCs w:val="22"/>
        </w:rPr>
      </w:pPr>
      <w:r>
        <w:rPr>
          <w:sz w:val="22"/>
          <w:szCs w:val="22"/>
        </w:rPr>
        <w:tab/>
        <w:t xml:space="preserve">Fan Diameter 12 feet: 223 </w:t>
      </w:r>
      <w:proofErr w:type="spellStart"/>
      <w:r>
        <w:rPr>
          <w:sz w:val="22"/>
          <w:szCs w:val="22"/>
        </w:rPr>
        <w:t>lbs</w:t>
      </w:r>
      <w:proofErr w:type="spellEnd"/>
    </w:p>
    <w:p w14:paraId="08AD360B" w14:textId="1DF79928"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4 feet: </w:t>
      </w:r>
      <w:r w:rsidR="00FB5D77">
        <w:rPr>
          <w:sz w:val="22"/>
          <w:szCs w:val="22"/>
        </w:rPr>
        <w:t>229</w:t>
      </w:r>
      <w:r>
        <w:rPr>
          <w:sz w:val="22"/>
          <w:szCs w:val="22"/>
        </w:rPr>
        <w:t xml:space="preserve"> </w:t>
      </w:r>
      <w:proofErr w:type="spellStart"/>
      <w:r>
        <w:rPr>
          <w:sz w:val="22"/>
          <w:szCs w:val="22"/>
        </w:rPr>
        <w:t>lbs</w:t>
      </w:r>
      <w:proofErr w:type="spellEnd"/>
    </w:p>
    <w:p w14:paraId="77FEFB37" w14:textId="5B30013B"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6 feet: </w:t>
      </w:r>
      <w:r w:rsidR="007F187B">
        <w:rPr>
          <w:sz w:val="22"/>
          <w:szCs w:val="22"/>
        </w:rPr>
        <w:t>235</w:t>
      </w:r>
      <w:r>
        <w:rPr>
          <w:sz w:val="22"/>
          <w:szCs w:val="22"/>
        </w:rPr>
        <w:t xml:space="preserve"> </w:t>
      </w:r>
      <w:proofErr w:type="spellStart"/>
      <w:r>
        <w:rPr>
          <w:sz w:val="22"/>
          <w:szCs w:val="22"/>
        </w:rPr>
        <w:t>lbs</w:t>
      </w:r>
      <w:proofErr w:type="spellEnd"/>
    </w:p>
    <w:p w14:paraId="0BF8682B" w14:textId="0990BA67"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18 feet: </w:t>
      </w:r>
      <w:r w:rsidR="007F187B">
        <w:rPr>
          <w:sz w:val="22"/>
          <w:szCs w:val="22"/>
        </w:rPr>
        <w:t>241</w:t>
      </w:r>
      <w:r>
        <w:rPr>
          <w:sz w:val="22"/>
          <w:szCs w:val="22"/>
        </w:rPr>
        <w:t xml:space="preserve"> </w:t>
      </w:r>
      <w:proofErr w:type="spellStart"/>
      <w:r>
        <w:rPr>
          <w:sz w:val="22"/>
          <w:szCs w:val="22"/>
        </w:rPr>
        <w:t>lbs</w:t>
      </w:r>
      <w:proofErr w:type="spellEnd"/>
    </w:p>
    <w:p w14:paraId="53C0DE69" w14:textId="42149631" w:rsid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20 feet: </w:t>
      </w:r>
      <w:r w:rsidR="007F187B">
        <w:rPr>
          <w:sz w:val="22"/>
          <w:szCs w:val="22"/>
        </w:rPr>
        <w:t>247</w:t>
      </w:r>
      <w:r>
        <w:rPr>
          <w:sz w:val="22"/>
          <w:szCs w:val="22"/>
        </w:rPr>
        <w:t xml:space="preserve"> </w:t>
      </w:r>
      <w:proofErr w:type="spellStart"/>
      <w:r>
        <w:rPr>
          <w:sz w:val="22"/>
          <w:szCs w:val="22"/>
        </w:rPr>
        <w:t>lbs</w:t>
      </w:r>
      <w:proofErr w:type="spellEnd"/>
    </w:p>
    <w:p w14:paraId="2921431A" w14:textId="2EFE68B3" w:rsidR="002A16A6" w:rsidRPr="007C3624" w:rsidRDefault="007C3624" w:rsidP="00750CF9">
      <w:pPr>
        <w:pStyle w:val="ARCATSubPara"/>
        <w:numPr>
          <w:ilvl w:val="4"/>
          <w:numId w:val="1"/>
        </w:numPr>
        <w:ind w:left="1728" w:hanging="18"/>
        <w:rPr>
          <w:sz w:val="22"/>
          <w:szCs w:val="22"/>
        </w:rPr>
      </w:pPr>
      <w:r>
        <w:rPr>
          <w:sz w:val="22"/>
          <w:szCs w:val="22"/>
        </w:rPr>
        <w:t xml:space="preserve"> </w:t>
      </w:r>
      <w:r>
        <w:rPr>
          <w:sz w:val="22"/>
          <w:szCs w:val="22"/>
        </w:rPr>
        <w:tab/>
        <w:t xml:space="preserve">Fan Diameter 24 feet: </w:t>
      </w:r>
      <w:r w:rsidR="007F187B">
        <w:t>260</w:t>
      </w:r>
      <w:r>
        <w:rPr>
          <w:sz w:val="22"/>
          <w:szCs w:val="22"/>
        </w:rPr>
        <w:t xml:space="preserve"> </w:t>
      </w:r>
      <w:proofErr w:type="spellStart"/>
      <w:r>
        <w:rPr>
          <w:sz w:val="22"/>
          <w:szCs w:val="22"/>
        </w:rPr>
        <w:t>lbs</w:t>
      </w:r>
      <w:proofErr w:type="spellEnd"/>
      <w:r>
        <w:rPr>
          <w:sz w:val="22"/>
          <w:szCs w:val="22"/>
        </w:rPr>
        <w:t xml:space="preserve">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94DC103"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BD3DDB">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BD3DDB">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5C29B3">
        <w:rPr>
          <w:sz w:val="22"/>
          <w:szCs w:val="22"/>
        </w:rPr>
        <w:t>three</w:t>
      </w:r>
      <w:r w:rsidR="00CC6B26" w:rsidRPr="00CC6B26">
        <w:rPr>
          <w:sz w:val="22"/>
          <w:szCs w:val="22"/>
        </w:rPr>
        <w:t xml:space="preserve"> (</w:t>
      </w:r>
      <w:r w:rsidR="005C29B3">
        <w:rPr>
          <w:sz w:val="22"/>
          <w:szCs w:val="22"/>
        </w:rPr>
        <w:t>3</w:t>
      </w:r>
      <w:r w:rsidR="00CC6B26" w:rsidRPr="00CC6B26">
        <w:rPr>
          <w:sz w:val="22"/>
          <w:szCs w:val="22"/>
        </w:rPr>
        <w:t>) safety retaining brackets no less than 1/8</w:t>
      </w:r>
      <w:r w:rsidR="00B65996" w:rsidRPr="00CC6B26">
        <w:rPr>
          <w:sz w:val="22"/>
          <w:szCs w:val="22"/>
        </w:rPr>
        <w:t>"</w:t>
      </w:r>
      <w:r w:rsidR="00BD3DDB">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60F46B42"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51225D">
        <w:rPr>
          <w:sz w:val="22"/>
          <w:szCs w:val="22"/>
        </w:rPr>
        <w:t>,</w:t>
      </w:r>
      <w:bookmarkStart w:id="0" w:name="_GoBack"/>
      <w:bookmarkEnd w:id="0"/>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BD3DDB">
        <w:rPr>
          <w:sz w:val="22"/>
          <w:szCs w:val="22"/>
        </w:rPr>
        <w:t>,</w:t>
      </w:r>
      <w:r w:rsidR="00CC6B26">
        <w:rPr>
          <w:sz w:val="22"/>
          <w:szCs w:val="22"/>
        </w:rPr>
        <w:t xml:space="preserve"> and be rated to NEMA4X.</w:t>
      </w:r>
    </w:p>
    <w:p w14:paraId="7A5B1FE2" w14:textId="5BDF6C41"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BD3DDB">
        <w:rPr>
          <w:sz w:val="22"/>
          <w:szCs w:val="22"/>
        </w:rPr>
        <w:t>.</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324BCF"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BD3DDB">
        <w:rPr>
          <w:sz w:val="22"/>
          <w:szCs w:val="22"/>
        </w:rPr>
        <w:t>,</w:t>
      </w:r>
      <w:r w:rsidR="002A16A6" w:rsidRPr="00014C7D">
        <w:rPr>
          <w:sz w:val="22"/>
          <w:szCs w:val="22"/>
        </w:rPr>
        <w:t xml:space="preserve"> in writing</w:t>
      </w:r>
      <w:r w:rsidR="00BD3DDB">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5F933244"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BD3DDB">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5DE5C" w14:textId="77777777" w:rsidR="00D53CB5" w:rsidRDefault="00D53CB5">
      <w:pPr>
        <w:spacing w:after="0" w:line="240" w:lineRule="auto"/>
      </w:pPr>
      <w:r>
        <w:separator/>
      </w:r>
    </w:p>
  </w:endnote>
  <w:endnote w:type="continuationSeparator" w:id="0">
    <w:p w14:paraId="6184ACA6" w14:textId="77777777" w:rsidR="00D53CB5" w:rsidRDefault="00D5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C15EA" w14:textId="77777777" w:rsidR="00D53CB5" w:rsidRDefault="00D53CB5">
      <w:pPr>
        <w:spacing w:after="0" w:line="240" w:lineRule="auto"/>
      </w:pPr>
      <w:r>
        <w:separator/>
      </w:r>
    </w:p>
  </w:footnote>
  <w:footnote w:type="continuationSeparator" w:id="0">
    <w:p w14:paraId="265CBEA2" w14:textId="77777777" w:rsidR="00D53CB5" w:rsidRDefault="00D5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rYwszA3tTQ1NTNU0lEKTi0uzszPAykwrAUAMmp4bywAAAA="/>
  </w:docVars>
  <w:rsids>
    <w:rsidRoot w:val="00A133E4"/>
    <w:rsid w:val="00014C7D"/>
    <w:rsid w:val="00033E12"/>
    <w:rsid w:val="000746A0"/>
    <w:rsid w:val="000A59DC"/>
    <w:rsid w:val="000B6F60"/>
    <w:rsid w:val="000E747D"/>
    <w:rsid w:val="000F3D8E"/>
    <w:rsid w:val="001159C1"/>
    <w:rsid w:val="001361B6"/>
    <w:rsid w:val="0018016E"/>
    <w:rsid w:val="00181070"/>
    <w:rsid w:val="001A36FC"/>
    <w:rsid w:val="001C3DE1"/>
    <w:rsid w:val="001C4223"/>
    <w:rsid w:val="001C4D93"/>
    <w:rsid w:val="001D6764"/>
    <w:rsid w:val="002229CB"/>
    <w:rsid w:val="00231CA3"/>
    <w:rsid w:val="00235AE7"/>
    <w:rsid w:val="0025334B"/>
    <w:rsid w:val="00260E88"/>
    <w:rsid w:val="002A16A6"/>
    <w:rsid w:val="002C19C2"/>
    <w:rsid w:val="002D31A2"/>
    <w:rsid w:val="00316AC8"/>
    <w:rsid w:val="00350122"/>
    <w:rsid w:val="00360D21"/>
    <w:rsid w:val="00372F66"/>
    <w:rsid w:val="003766C0"/>
    <w:rsid w:val="003B10F7"/>
    <w:rsid w:val="00410061"/>
    <w:rsid w:val="00416AE9"/>
    <w:rsid w:val="00450FA0"/>
    <w:rsid w:val="00490BCB"/>
    <w:rsid w:val="004E34A4"/>
    <w:rsid w:val="0051225D"/>
    <w:rsid w:val="00566175"/>
    <w:rsid w:val="00570712"/>
    <w:rsid w:val="0057379C"/>
    <w:rsid w:val="005C29B3"/>
    <w:rsid w:val="005D1F2F"/>
    <w:rsid w:val="005E629D"/>
    <w:rsid w:val="00605CEC"/>
    <w:rsid w:val="006257E2"/>
    <w:rsid w:val="006315F4"/>
    <w:rsid w:val="006354FE"/>
    <w:rsid w:val="00644A6F"/>
    <w:rsid w:val="006B5CFD"/>
    <w:rsid w:val="006B6DF6"/>
    <w:rsid w:val="006C0A36"/>
    <w:rsid w:val="006E0BFD"/>
    <w:rsid w:val="00742C87"/>
    <w:rsid w:val="00743179"/>
    <w:rsid w:val="00750CF9"/>
    <w:rsid w:val="00777A62"/>
    <w:rsid w:val="00794425"/>
    <w:rsid w:val="007B5A7B"/>
    <w:rsid w:val="007C3624"/>
    <w:rsid w:val="007D3E3E"/>
    <w:rsid w:val="007D4084"/>
    <w:rsid w:val="007E19A7"/>
    <w:rsid w:val="007F187B"/>
    <w:rsid w:val="008407A5"/>
    <w:rsid w:val="008504FF"/>
    <w:rsid w:val="00876DED"/>
    <w:rsid w:val="00890E79"/>
    <w:rsid w:val="008B2361"/>
    <w:rsid w:val="008B4560"/>
    <w:rsid w:val="00906948"/>
    <w:rsid w:val="00921FE6"/>
    <w:rsid w:val="00933FDE"/>
    <w:rsid w:val="00940F5A"/>
    <w:rsid w:val="0094543C"/>
    <w:rsid w:val="009512FE"/>
    <w:rsid w:val="00992385"/>
    <w:rsid w:val="009A0D10"/>
    <w:rsid w:val="009A7A72"/>
    <w:rsid w:val="009B1D9D"/>
    <w:rsid w:val="009B74C5"/>
    <w:rsid w:val="009C7109"/>
    <w:rsid w:val="009D430F"/>
    <w:rsid w:val="009F64C0"/>
    <w:rsid w:val="00A133E4"/>
    <w:rsid w:val="00A13495"/>
    <w:rsid w:val="00A27F2E"/>
    <w:rsid w:val="00A3223A"/>
    <w:rsid w:val="00A34A3E"/>
    <w:rsid w:val="00A455FB"/>
    <w:rsid w:val="00A45C19"/>
    <w:rsid w:val="00A612FB"/>
    <w:rsid w:val="00A63D37"/>
    <w:rsid w:val="00A745DA"/>
    <w:rsid w:val="00A826D5"/>
    <w:rsid w:val="00AD6B89"/>
    <w:rsid w:val="00AF086A"/>
    <w:rsid w:val="00B02065"/>
    <w:rsid w:val="00B367F8"/>
    <w:rsid w:val="00B51444"/>
    <w:rsid w:val="00B547C2"/>
    <w:rsid w:val="00B576F1"/>
    <w:rsid w:val="00B65996"/>
    <w:rsid w:val="00B75115"/>
    <w:rsid w:val="00BB2D52"/>
    <w:rsid w:val="00BC748F"/>
    <w:rsid w:val="00BD3DDB"/>
    <w:rsid w:val="00C11E75"/>
    <w:rsid w:val="00C140A8"/>
    <w:rsid w:val="00C153AF"/>
    <w:rsid w:val="00C33682"/>
    <w:rsid w:val="00C55F62"/>
    <w:rsid w:val="00C67CCB"/>
    <w:rsid w:val="00C70EEB"/>
    <w:rsid w:val="00C8052E"/>
    <w:rsid w:val="00C961C4"/>
    <w:rsid w:val="00CA654C"/>
    <w:rsid w:val="00CC6B26"/>
    <w:rsid w:val="00CD0B46"/>
    <w:rsid w:val="00CD36EA"/>
    <w:rsid w:val="00CE42A6"/>
    <w:rsid w:val="00CF37DD"/>
    <w:rsid w:val="00D057A9"/>
    <w:rsid w:val="00D05F2D"/>
    <w:rsid w:val="00D140CE"/>
    <w:rsid w:val="00D162F2"/>
    <w:rsid w:val="00D224A4"/>
    <w:rsid w:val="00D22E04"/>
    <w:rsid w:val="00D45019"/>
    <w:rsid w:val="00D4704F"/>
    <w:rsid w:val="00D53CB5"/>
    <w:rsid w:val="00D57B18"/>
    <w:rsid w:val="00D66328"/>
    <w:rsid w:val="00D82B6D"/>
    <w:rsid w:val="00DB5175"/>
    <w:rsid w:val="00DC16D5"/>
    <w:rsid w:val="00DC2965"/>
    <w:rsid w:val="00DD4D7F"/>
    <w:rsid w:val="00DE3326"/>
    <w:rsid w:val="00DE4AEF"/>
    <w:rsid w:val="00DF22D3"/>
    <w:rsid w:val="00DF4A0F"/>
    <w:rsid w:val="00E26525"/>
    <w:rsid w:val="00E36F66"/>
    <w:rsid w:val="00E851A4"/>
    <w:rsid w:val="00EB5003"/>
    <w:rsid w:val="00EF5B5A"/>
    <w:rsid w:val="00EF7173"/>
    <w:rsid w:val="00F42B79"/>
    <w:rsid w:val="00F5361E"/>
    <w:rsid w:val="00F61DC4"/>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4</cp:revision>
  <cp:lastPrinted>2013-04-03T13:51:00Z</cp:lastPrinted>
  <dcterms:created xsi:type="dcterms:W3CDTF">2019-07-24T18:46:00Z</dcterms:created>
  <dcterms:modified xsi:type="dcterms:W3CDTF">2019-07-24T18:51:00Z</dcterms:modified>
</cp:coreProperties>
</file>